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5696634C" w14:textId="55BA9037" w:rsidR="00233B3A" w:rsidRPr="00001D4E" w:rsidRDefault="00A33F6C" w:rsidP="00001D4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08684F">
        <w:rPr>
          <w:rFonts w:ascii="Times New Roman" w:hAnsi="Times New Roman" w:cs="Times New Roman"/>
          <w:b/>
          <w:sz w:val="28"/>
          <w:szCs w:val="28"/>
        </w:rPr>
        <w:t>April 17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3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30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A2C7A2" w14:textId="236B5B6B" w:rsidR="00A33F6C" w:rsidRPr="00292505" w:rsidRDefault="00182CEC" w:rsidP="00182CEC">
      <w:pPr>
        <w:pStyle w:val="Default"/>
      </w:pPr>
      <w:r>
        <w:tab/>
      </w:r>
      <w:r>
        <w:tab/>
      </w:r>
      <w:r>
        <w:tab/>
      </w:r>
      <w:r>
        <w:tab/>
      </w:r>
      <w:r>
        <w:tab/>
        <w:t>MINUTES</w:t>
      </w:r>
    </w:p>
    <w:p w14:paraId="6C4E8D43" w14:textId="43BE5036" w:rsidR="003564EF" w:rsidRPr="007F0CB5" w:rsidRDefault="001C561A" w:rsidP="005C4A2D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E0A33" w:rsidRPr="007F0CB5">
        <w:rPr>
          <w:rFonts w:ascii="Times New Roman" w:hAnsi="Times New Roman" w:cs="Times New Roman"/>
          <w:sz w:val="24"/>
          <w:szCs w:val="24"/>
        </w:rPr>
        <w:t xml:space="preserve">Called to order by Chairman McDaniel </w:t>
      </w:r>
      <w:proofErr w:type="gramStart"/>
      <w:r w:rsidR="005E0A33" w:rsidRPr="007F0CB5">
        <w:rPr>
          <w:rFonts w:ascii="Times New Roman" w:hAnsi="Times New Roman" w:cs="Times New Roman"/>
          <w:sz w:val="24"/>
          <w:szCs w:val="24"/>
        </w:rPr>
        <w:t>at</w:t>
      </w:r>
      <w:proofErr w:type="gramEnd"/>
      <w:r w:rsidR="005E0A33" w:rsidRPr="007F0CB5">
        <w:rPr>
          <w:rFonts w:ascii="Times New Roman" w:hAnsi="Times New Roman" w:cs="Times New Roman"/>
          <w:sz w:val="24"/>
          <w:szCs w:val="24"/>
        </w:rPr>
        <w:t xml:space="preserve"> </w:t>
      </w:r>
      <w:r w:rsidR="00223C01" w:rsidRPr="007F0CB5">
        <w:rPr>
          <w:rFonts w:ascii="Times New Roman" w:hAnsi="Times New Roman" w:cs="Times New Roman"/>
          <w:sz w:val="24"/>
          <w:szCs w:val="24"/>
        </w:rPr>
        <w:t>1814</w:t>
      </w:r>
    </w:p>
    <w:p w14:paraId="162DF1C7" w14:textId="1ABEE2E0" w:rsidR="003564EF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Establish Quorum</w:t>
      </w:r>
      <w:r w:rsidRPr="007F0CB5">
        <w:rPr>
          <w:rFonts w:ascii="Times New Roman" w:hAnsi="Times New Roman" w:cs="Times New Roman"/>
          <w:sz w:val="24"/>
          <w:szCs w:val="24"/>
        </w:rPr>
        <w:t xml:space="preserve">: </w:t>
      </w:r>
      <w:r w:rsidR="00223C01" w:rsidRPr="007F0CB5">
        <w:rPr>
          <w:rFonts w:ascii="Times New Roman" w:hAnsi="Times New Roman" w:cs="Times New Roman"/>
          <w:sz w:val="24"/>
          <w:szCs w:val="24"/>
        </w:rPr>
        <w:t xml:space="preserve">Ackley-Mike Nuss, Alden-Jeff Fiscus, Buckeye-Absent, Eldora- Dave Dunn, Hubbard-Randy Smuck, City of Iowa Falls-Mike Emerson, New Providence-Rod Hansen, </w:t>
      </w:r>
      <w:r w:rsidR="00F85B0D" w:rsidRPr="007F0CB5">
        <w:rPr>
          <w:rFonts w:ascii="Times New Roman" w:hAnsi="Times New Roman" w:cs="Times New Roman"/>
          <w:sz w:val="24"/>
          <w:szCs w:val="24"/>
        </w:rPr>
        <w:t>Radcliffe- Ben Krause, Owasa-Absent, Steamboat Rock-Tim Stearns, Union-Absent, Whitten-Absent, Hardin County Board of Supervisors-Renee</w:t>
      </w:r>
      <w:r w:rsidR="000B4C65" w:rsidRPr="007F0CB5">
        <w:rPr>
          <w:rFonts w:ascii="Times New Roman" w:hAnsi="Times New Roman" w:cs="Times New Roman"/>
          <w:sz w:val="24"/>
          <w:szCs w:val="24"/>
        </w:rPr>
        <w:t xml:space="preserve"> McClellan, Hardin County Sheriff-Dave McDaniel, Hardin County EMA-Thomas Craighton,</w:t>
      </w:r>
      <w:r w:rsidR="000B4C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388A5F8" w14:textId="1B8C0EFE" w:rsidR="000B4C65" w:rsidRPr="005C4A2D" w:rsidRDefault="000B4C65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uest-</w:t>
      </w:r>
      <w:r w:rsidRPr="007F0CB5">
        <w:rPr>
          <w:rFonts w:ascii="Times New Roman" w:hAnsi="Times New Roman" w:cs="Times New Roman"/>
          <w:sz w:val="24"/>
          <w:szCs w:val="24"/>
        </w:rPr>
        <w:t>Dawn Craighton-Scribe, Marie Carlson-RACOM</w:t>
      </w:r>
    </w:p>
    <w:p w14:paraId="131D7517" w14:textId="60B7AAC9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CF4A10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4C65" w:rsidRPr="007F0CB5">
        <w:rPr>
          <w:rFonts w:ascii="Times New Roman" w:hAnsi="Times New Roman" w:cs="Times New Roman"/>
          <w:sz w:val="24"/>
          <w:szCs w:val="24"/>
        </w:rPr>
        <w:t>motion by New Providence to approve, seconded by HCBOS. Motion passed.</w:t>
      </w:r>
    </w:p>
    <w:p w14:paraId="6588FF40" w14:textId="546BAB18" w:rsidR="002A3E41" w:rsidRDefault="002A3E41" w:rsidP="00B62654">
      <w:pPr>
        <w:pStyle w:val="ListParagrap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Public Comment: </w:t>
      </w:r>
      <w:r w:rsidRPr="00B06E4C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no action may be taken. Items can be added to </w:t>
      </w:r>
      <w:proofErr w:type="gramStart"/>
      <w:r w:rsidRPr="00B06E4C">
        <w:rPr>
          <w:rFonts w:ascii="Times New Roman" w:hAnsi="Times New Roman" w:cs="Times New Roman"/>
          <w:b/>
          <w:bCs/>
          <w:i/>
          <w:sz w:val="24"/>
          <w:szCs w:val="24"/>
        </w:rPr>
        <w:t>next</w:t>
      </w:r>
      <w:proofErr w:type="gramEnd"/>
      <w:r w:rsidRPr="00B06E4C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agenda. Limit 3 minutes per person.</w:t>
      </w:r>
    </w:p>
    <w:p w14:paraId="3D4B3FB6" w14:textId="19984A84" w:rsidR="003564EF" w:rsidRPr="0036491F" w:rsidRDefault="003564EF" w:rsidP="0036491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Approve minutes </w:t>
      </w:r>
      <w:r w:rsidR="0008684F" w:rsidRPr="00B06E4C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08684F">
        <w:rPr>
          <w:rFonts w:ascii="Times New Roman" w:hAnsi="Times New Roman" w:cs="Times New Roman"/>
          <w:b/>
          <w:bCs/>
          <w:sz w:val="24"/>
          <w:szCs w:val="24"/>
        </w:rPr>
        <w:t xml:space="preserve"> February</w:t>
      </w:r>
      <w:r w:rsidR="0032606B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meeting: </w:t>
      </w:r>
      <w:r w:rsidR="000B4C65" w:rsidRPr="007F0CB5">
        <w:rPr>
          <w:rFonts w:ascii="Times New Roman" w:hAnsi="Times New Roman" w:cs="Times New Roman"/>
          <w:sz w:val="24"/>
          <w:szCs w:val="24"/>
        </w:rPr>
        <w:t xml:space="preserve">Motion by Eldora to approve, seconded by Steamboat Rock, motion </w:t>
      </w:r>
      <w:r w:rsidR="007F0CB5" w:rsidRPr="007F0CB5">
        <w:rPr>
          <w:rFonts w:ascii="Times New Roman" w:hAnsi="Times New Roman" w:cs="Times New Roman"/>
          <w:sz w:val="24"/>
          <w:szCs w:val="24"/>
        </w:rPr>
        <w:t xml:space="preserve">passed. </w:t>
      </w:r>
    </w:p>
    <w:p w14:paraId="60015C2A" w14:textId="3673E016" w:rsidR="0032606B" w:rsidRDefault="001C561A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Financials: </w:t>
      </w:r>
      <w:r w:rsidR="0008684F">
        <w:rPr>
          <w:rFonts w:ascii="Times New Roman" w:hAnsi="Times New Roman" w:cs="Times New Roman"/>
          <w:b/>
          <w:bCs/>
          <w:sz w:val="24"/>
          <w:szCs w:val="24"/>
        </w:rPr>
        <w:t xml:space="preserve">February and March </w:t>
      </w:r>
      <w:r w:rsidR="0032606B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00037278" w:rsidRPr="00B06E4C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0B4C65">
        <w:rPr>
          <w:rFonts w:ascii="Times New Roman" w:hAnsi="Times New Roman" w:cs="Times New Roman"/>
          <w:b/>
          <w:bCs/>
          <w:sz w:val="24"/>
          <w:szCs w:val="24"/>
        </w:rPr>
        <w:t xml:space="preserve">Motion by </w:t>
      </w:r>
      <w:r w:rsidR="0058520A">
        <w:rPr>
          <w:rFonts w:ascii="Times New Roman" w:hAnsi="Times New Roman" w:cs="Times New Roman"/>
          <w:b/>
          <w:bCs/>
          <w:sz w:val="24"/>
          <w:szCs w:val="24"/>
        </w:rPr>
        <w:t>Eldora to approve as submitted, Seconded by Steamboat Rock. Motion passed.</w:t>
      </w:r>
    </w:p>
    <w:p w14:paraId="7DEB115B" w14:textId="70946EBE" w:rsidR="0008684F" w:rsidRDefault="001C561A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Old Business:</w:t>
      </w:r>
      <w:r w:rsidR="00797DDC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3CC301" w14:textId="3069BA5B" w:rsidR="0008684F" w:rsidRPr="0008684F" w:rsidRDefault="0008684F" w:rsidP="0008684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E Hazard Mitigation Plan with Timetable</w:t>
      </w:r>
      <w:r w:rsidR="0058520A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58520A" w:rsidRPr="007F0CB5">
        <w:rPr>
          <w:rFonts w:ascii="Times New Roman" w:hAnsi="Times New Roman" w:cs="Times New Roman"/>
          <w:sz w:val="24"/>
          <w:szCs w:val="24"/>
        </w:rPr>
        <w:t>Kickoff meeting was held last week with three in attendance. The next Public Meeting will be held after the Commission meeting on May 16</w:t>
      </w:r>
      <w:r w:rsidR="0058520A" w:rsidRPr="007F0CB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8520A" w:rsidRPr="007F0CB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8520A" w:rsidRPr="007F0CB5">
        <w:rPr>
          <w:rFonts w:ascii="Times New Roman" w:hAnsi="Times New Roman" w:cs="Times New Roman"/>
          <w:sz w:val="24"/>
          <w:szCs w:val="24"/>
        </w:rPr>
        <w:t>at</w:t>
      </w:r>
      <w:proofErr w:type="gramEnd"/>
      <w:r w:rsidR="0058520A" w:rsidRPr="007F0CB5">
        <w:rPr>
          <w:rFonts w:ascii="Times New Roman" w:hAnsi="Times New Roman" w:cs="Times New Roman"/>
          <w:sz w:val="24"/>
          <w:szCs w:val="24"/>
        </w:rPr>
        <w:t xml:space="preserve"> 1830. Invitations and Press Release will go out </w:t>
      </w:r>
      <w:proofErr w:type="gramStart"/>
      <w:r w:rsidR="0058520A" w:rsidRPr="007F0CB5">
        <w:rPr>
          <w:rFonts w:ascii="Times New Roman" w:hAnsi="Times New Roman" w:cs="Times New Roman"/>
          <w:sz w:val="24"/>
          <w:szCs w:val="24"/>
        </w:rPr>
        <w:t>this next</w:t>
      </w:r>
      <w:proofErr w:type="gramEnd"/>
      <w:r w:rsidR="0058520A" w:rsidRPr="007F0CB5">
        <w:rPr>
          <w:rFonts w:ascii="Times New Roman" w:hAnsi="Times New Roman" w:cs="Times New Roman"/>
          <w:sz w:val="24"/>
          <w:szCs w:val="24"/>
        </w:rPr>
        <w:t xml:space="preserve"> week. All communities must be in attendance and have input or they will not be in the updated plan.</w:t>
      </w:r>
      <w:r w:rsidR="005852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EBBB82F" w14:textId="076A3784" w:rsidR="00663330" w:rsidRPr="004B210F" w:rsidRDefault="0032350D" w:rsidP="004B210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1C561A" w:rsidRPr="00B06E4C">
        <w:rPr>
          <w:rFonts w:ascii="Times New Roman" w:hAnsi="Times New Roman" w:cs="Times New Roman"/>
          <w:b/>
          <w:bCs/>
          <w:sz w:val="24"/>
          <w:szCs w:val="24"/>
        </w:rPr>
        <w:t>ew Business:</w:t>
      </w:r>
    </w:p>
    <w:p w14:paraId="0996AEB5" w14:textId="6DD202AB" w:rsidR="00AB3F78" w:rsidRDefault="0008684F" w:rsidP="0008684F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ssible need for Budget Amendment for Budget</w:t>
      </w:r>
      <w:r w:rsidR="0058520A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58520A" w:rsidRPr="007F0CB5">
        <w:rPr>
          <w:rFonts w:ascii="Times New Roman" w:hAnsi="Times New Roman" w:cs="Times New Roman"/>
          <w:sz w:val="24"/>
          <w:szCs w:val="24"/>
        </w:rPr>
        <w:t xml:space="preserve">Discussion that we are at 12% of budget left and need 25%. Motion by Tim </w:t>
      </w:r>
      <w:proofErr w:type="spellStart"/>
      <w:r w:rsidR="0058520A" w:rsidRPr="007F0CB5">
        <w:rPr>
          <w:rFonts w:ascii="Times New Roman" w:hAnsi="Times New Roman" w:cs="Times New Roman"/>
          <w:sz w:val="24"/>
          <w:szCs w:val="24"/>
        </w:rPr>
        <w:t>Stearn</w:t>
      </w:r>
      <w:proofErr w:type="spellEnd"/>
      <w:r w:rsidR="00640EC1" w:rsidRPr="007F0CB5">
        <w:rPr>
          <w:rFonts w:ascii="Times New Roman" w:hAnsi="Times New Roman" w:cs="Times New Roman"/>
          <w:sz w:val="24"/>
          <w:szCs w:val="24"/>
        </w:rPr>
        <w:t xml:space="preserve"> to Amend budget by $75,000, seconded by Dave Dunn. Motion passed.</w:t>
      </w:r>
    </w:p>
    <w:p w14:paraId="72C127A0" w14:textId="12A876D0" w:rsidR="00640EC1" w:rsidRPr="007F0CB5" w:rsidRDefault="00640EC1" w:rsidP="0008684F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7F0CB5">
        <w:rPr>
          <w:rFonts w:ascii="Times New Roman" w:hAnsi="Times New Roman" w:cs="Times New Roman"/>
          <w:sz w:val="24"/>
          <w:szCs w:val="24"/>
        </w:rPr>
        <w:t>Motion to Set Public Hearing for Budget Amendment to May 16 at 6:15PM by Steamboat Rock, seconded by New Providence. Motion passed.</w:t>
      </w:r>
    </w:p>
    <w:p w14:paraId="293C546F" w14:textId="44C10C6F" w:rsidR="001C561A" w:rsidRPr="00B06E4C" w:rsidRDefault="001C561A" w:rsidP="00640EC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Coordinator Update:</w:t>
      </w:r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40EC1">
        <w:rPr>
          <w:rFonts w:ascii="Times New Roman" w:hAnsi="Times New Roman" w:cs="Times New Roman"/>
          <w:b/>
          <w:bCs/>
          <w:sz w:val="24"/>
          <w:szCs w:val="24"/>
        </w:rPr>
        <w:t xml:space="preserve">Burn Ban was lifted this week. </w:t>
      </w: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9D5E12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7A35E1">
        <w:rPr>
          <w:rFonts w:ascii="Times New Roman" w:hAnsi="Times New Roman" w:cs="Times New Roman"/>
          <w:sz w:val="24"/>
          <w:szCs w:val="24"/>
        </w:rPr>
        <w:t>May 16</w:t>
      </w:r>
      <w:r w:rsidR="009D204E">
        <w:rPr>
          <w:rFonts w:ascii="Times New Roman" w:hAnsi="Times New Roman" w:cs="Times New Roman"/>
          <w:sz w:val="24"/>
          <w:szCs w:val="24"/>
        </w:rPr>
        <w:t>,</w:t>
      </w:r>
      <w:r w:rsidR="007A67FF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9343F0" w:rsidRPr="00B06E4C">
        <w:rPr>
          <w:rFonts w:ascii="Times New Roman" w:hAnsi="Times New Roman" w:cs="Times New Roman"/>
          <w:sz w:val="24"/>
          <w:szCs w:val="24"/>
        </w:rPr>
        <w:t>202</w:t>
      </w:r>
      <w:r w:rsidR="005C7F2E">
        <w:rPr>
          <w:rFonts w:ascii="Times New Roman" w:hAnsi="Times New Roman" w:cs="Times New Roman"/>
          <w:sz w:val="24"/>
          <w:szCs w:val="24"/>
        </w:rPr>
        <w:t>3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31FF919B" w14:textId="62AA9272" w:rsidR="00A6597F" w:rsidRPr="007F0CB5" w:rsidRDefault="001C561A">
      <w:pPr>
        <w:rPr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40EC1" w:rsidRPr="007F0CB5">
        <w:rPr>
          <w:rFonts w:ascii="Times New Roman" w:hAnsi="Times New Roman" w:cs="Times New Roman"/>
          <w:sz w:val="24"/>
          <w:szCs w:val="24"/>
        </w:rPr>
        <w:t xml:space="preserve">Motion to adjourn </w:t>
      </w:r>
      <w:proofErr w:type="gramStart"/>
      <w:r w:rsidR="00640EC1" w:rsidRPr="007F0CB5">
        <w:rPr>
          <w:rFonts w:ascii="Times New Roman" w:hAnsi="Times New Roman" w:cs="Times New Roman"/>
          <w:sz w:val="24"/>
          <w:szCs w:val="24"/>
        </w:rPr>
        <w:t>at</w:t>
      </w:r>
      <w:proofErr w:type="gramEnd"/>
      <w:r w:rsidR="00640EC1" w:rsidRPr="007F0CB5">
        <w:rPr>
          <w:rFonts w:ascii="Times New Roman" w:hAnsi="Times New Roman" w:cs="Times New Roman"/>
          <w:sz w:val="24"/>
          <w:szCs w:val="24"/>
        </w:rPr>
        <w:t xml:space="preserve"> 1824 by New Providence, seconded by HCBOS. </w:t>
      </w:r>
    </w:p>
    <w:sectPr w:rsidR="00A6597F" w:rsidRPr="007F0CB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DF2E" w14:textId="77777777" w:rsidR="00082AB7" w:rsidRDefault="00082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ACD45" w14:textId="4571526D" w:rsidR="00082AB7" w:rsidRDefault="00082AB7">
    <w:pPr>
      <w:pStyle w:val="Footer"/>
    </w:pPr>
    <w:r>
      <w:t xml:space="preserve">Sheriff Dave McDaniel-Chair                             </w:t>
    </w:r>
    <w:r>
      <w:tab/>
      <w:t>Ph: 641-939-8189 EMAIL: dmcdaniel@hardincountyia.gov</w:t>
    </w:r>
  </w:p>
  <w:p w14:paraId="64BDCF21" w14:textId="00013899" w:rsidR="00082AB7" w:rsidRDefault="00082AB7">
    <w:pPr>
      <w:pStyle w:val="Footer"/>
    </w:pPr>
    <w:r>
      <w:t xml:space="preserve">Thomas A. Craighton BS, AAS, CRT, PM, FF-II, IaCEM, DPS-Training Specialist I, MEI       </w:t>
    </w:r>
  </w:p>
  <w:p w14:paraId="19C37B44" w14:textId="63BBAAB6" w:rsidR="00082AB7" w:rsidRDefault="00082AB7">
    <w:pPr>
      <w:pStyle w:val="Footer"/>
    </w:pPr>
    <w:r>
      <w:t>EMA Coordinator</w:t>
    </w:r>
    <w:r>
      <w:tab/>
      <w:t xml:space="preserve">                                                Ph: 641-939-8132 EMAIL: tcraighton@hardincountyia.gov</w:t>
    </w:r>
  </w:p>
  <w:p w14:paraId="5566C134" w14:textId="77777777" w:rsidR="00082AB7" w:rsidRDefault="00082A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0D9F" w14:textId="77777777" w:rsidR="00082AB7" w:rsidRDefault="00082A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7F0CB5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7F0CB5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7F0CB5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36999794">
    <w:abstractNumId w:val="4"/>
  </w:num>
  <w:num w:numId="2" w16cid:durableId="621884048">
    <w:abstractNumId w:val="23"/>
  </w:num>
  <w:num w:numId="3" w16cid:durableId="1224024443">
    <w:abstractNumId w:val="21"/>
  </w:num>
  <w:num w:numId="4" w16cid:durableId="2066097924">
    <w:abstractNumId w:val="0"/>
  </w:num>
  <w:num w:numId="5" w16cid:durableId="288633215">
    <w:abstractNumId w:val="5"/>
  </w:num>
  <w:num w:numId="6" w16cid:durableId="2039160813">
    <w:abstractNumId w:val="8"/>
  </w:num>
  <w:num w:numId="7" w16cid:durableId="814301900">
    <w:abstractNumId w:val="17"/>
  </w:num>
  <w:num w:numId="8" w16cid:durableId="1037391075">
    <w:abstractNumId w:val="24"/>
  </w:num>
  <w:num w:numId="9" w16cid:durableId="1821651986">
    <w:abstractNumId w:val="12"/>
  </w:num>
  <w:num w:numId="10" w16cid:durableId="1404110710">
    <w:abstractNumId w:val="16"/>
  </w:num>
  <w:num w:numId="11" w16cid:durableId="331639614">
    <w:abstractNumId w:val="7"/>
  </w:num>
  <w:num w:numId="12" w16cid:durableId="585847214">
    <w:abstractNumId w:val="22"/>
  </w:num>
  <w:num w:numId="13" w16cid:durableId="1936865308">
    <w:abstractNumId w:val="9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1"/>
  </w:num>
  <w:num w:numId="17" w16cid:durableId="2043552447">
    <w:abstractNumId w:val="13"/>
  </w:num>
  <w:num w:numId="18" w16cid:durableId="1242912682">
    <w:abstractNumId w:val="14"/>
  </w:num>
  <w:num w:numId="19" w16cid:durableId="1728869176">
    <w:abstractNumId w:val="15"/>
  </w:num>
  <w:num w:numId="20" w16cid:durableId="1386560214">
    <w:abstractNumId w:val="1"/>
  </w:num>
  <w:num w:numId="21" w16cid:durableId="1181620973">
    <w:abstractNumId w:val="20"/>
  </w:num>
  <w:num w:numId="22" w16cid:durableId="929243318">
    <w:abstractNumId w:val="6"/>
  </w:num>
  <w:num w:numId="23" w16cid:durableId="123352961">
    <w:abstractNumId w:val="10"/>
  </w:num>
  <w:num w:numId="24" w16cid:durableId="1436680440">
    <w:abstractNumId w:val="19"/>
  </w:num>
  <w:num w:numId="25" w16cid:durableId="12233742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mwrAUA/YDlPSwAAAA="/>
  </w:docVars>
  <w:rsids>
    <w:rsidRoot w:val="003A2F0E"/>
    <w:rsid w:val="00001D4E"/>
    <w:rsid w:val="00010BFB"/>
    <w:rsid w:val="00037278"/>
    <w:rsid w:val="000412CF"/>
    <w:rsid w:val="0005408E"/>
    <w:rsid w:val="00065810"/>
    <w:rsid w:val="00082AB7"/>
    <w:rsid w:val="0008684F"/>
    <w:rsid w:val="00090BF9"/>
    <w:rsid w:val="000B4C65"/>
    <w:rsid w:val="00170A13"/>
    <w:rsid w:val="00173A56"/>
    <w:rsid w:val="00182CEC"/>
    <w:rsid w:val="001961FC"/>
    <w:rsid w:val="001C561A"/>
    <w:rsid w:val="001C7FBA"/>
    <w:rsid w:val="001D1F6D"/>
    <w:rsid w:val="001E33D1"/>
    <w:rsid w:val="00207348"/>
    <w:rsid w:val="0021161D"/>
    <w:rsid w:val="002160EC"/>
    <w:rsid w:val="00223C01"/>
    <w:rsid w:val="00233B3A"/>
    <w:rsid w:val="00260BF2"/>
    <w:rsid w:val="002739E9"/>
    <w:rsid w:val="00292505"/>
    <w:rsid w:val="002971F5"/>
    <w:rsid w:val="002A3E41"/>
    <w:rsid w:val="002B2513"/>
    <w:rsid w:val="002F4E67"/>
    <w:rsid w:val="0032350D"/>
    <w:rsid w:val="0032606B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D3460"/>
    <w:rsid w:val="003E25E0"/>
    <w:rsid w:val="00450669"/>
    <w:rsid w:val="00473AB8"/>
    <w:rsid w:val="004927D2"/>
    <w:rsid w:val="004B210F"/>
    <w:rsid w:val="004C5A43"/>
    <w:rsid w:val="004F09CD"/>
    <w:rsid w:val="0051665B"/>
    <w:rsid w:val="00551179"/>
    <w:rsid w:val="0058520A"/>
    <w:rsid w:val="0058730F"/>
    <w:rsid w:val="005B17D0"/>
    <w:rsid w:val="005B2E27"/>
    <w:rsid w:val="005B6056"/>
    <w:rsid w:val="005C4A2D"/>
    <w:rsid w:val="005C7F2E"/>
    <w:rsid w:val="005E0A33"/>
    <w:rsid w:val="00603840"/>
    <w:rsid w:val="00605D9A"/>
    <w:rsid w:val="00607D56"/>
    <w:rsid w:val="006101A1"/>
    <w:rsid w:val="0061604F"/>
    <w:rsid w:val="006247D0"/>
    <w:rsid w:val="00640EC1"/>
    <w:rsid w:val="00663330"/>
    <w:rsid w:val="0067468A"/>
    <w:rsid w:val="006A6464"/>
    <w:rsid w:val="006C4BBB"/>
    <w:rsid w:val="006C6F02"/>
    <w:rsid w:val="00704976"/>
    <w:rsid w:val="00714F93"/>
    <w:rsid w:val="00715DC3"/>
    <w:rsid w:val="00716042"/>
    <w:rsid w:val="0072645B"/>
    <w:rsid w:val="007370A6"/>
    <w:rsid w:val="00750A74"/>
    <w:rsid w:val="0076699F"/>
    <w:rsid w:val="00797DDC"/>
    <w:rsid w:val="007A35E1"/>
    <w:rsid w:val="007A4BEA"/>
    <w:rsid w:val="007A67FF"/>
    <w:rsid w:val="007C371B"/>
    <w:rsid w:val="007D14AE"/>
    <w:rsid w:val="007F0CB5"/>
    <w:rsid w:val="008362D9"/>
    <w:rsid w:val="008519D5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A154C3"/>
    <w:rsid w:val="00A33F6C"/>
    <w:rsid w:val="00A40617"/>
    <w:rsid w:val="00A46C46"/>
    <w:rsid w:val="00A559D0"/>
    <w:rsid w:val="00A57324"/>
    <w:rsid w:val="00A64FE0"/>
    <w:rsid w:val="00A6597F"/>
    <w:rsid w:val="00A920DA"/>
    <w:rsid w:val="00AB00EB"/>
    <w:rsid w:val="00AB1961"/>
    <w:rsid w:val="00AB3F78"/>
    <w:rsid w:val="00B06E4C"/>
    <w:rsid w:val="00B170ED"/>
    <w:rsid w:val="00B505CB"/>
    <w:rsid w:val="00B62654"/>
    <w:rsid w:val="00B82CB8"/>
    <w:rsid w:val="00B9789D"/>
    <w:rsid w:val="00BC0FC1"/>
    <w:rsid w:val="00C03CE8"/>
    <w:rsid w:val="00C04954"/>
    <w:rsid w:val="00C24085"/>
    <w:rsid w:val="00C35B89"/>
    <w:rsid w:val="00C6669E"/>
    <w:rsid w:val="00C707BD"/>
    <w:rsid w:val="00C74278"/>
    <w:rsid w:val="00C8151B"/>
    <w:rsid w:val="00C9112C"/>
    <w:rsid w:val="00C92BBF"/>
    <w:rsid w:val="00CC65C2"/>
    <w:rsid w:val="00CE0746"/>
    <w:rsid w:val="00CF4A10"/>
    <w:rsid w:val="00D33E4A"/>
    <w:rsid w:val="00D369D0"/>
    <w:rsid w:val="00D44DF3"/>
    <w:rsid w:val="00D97C22"/>
    <w:rsid w:val="00DC44B0"/>
    <w:rsid w:val="00DF19DF"/>
    <w:rsid w:val="00E26C95"/>
    <w:rsid w:val="00E35E2F"/>
    <w:rsid w:val="00E91975"/>
    <w:rsid w:val="00E9598F"/>
    <w:rsid w:val="00EA79F0"/>
    <w:rsid w:val="00EB15B0"/>
    <w:rsid w:val="00EE6F72"/>
    <w:rsid w:val="00F016EC"/>
    <w:rsid w:val="00F11F06"/>
    <w:rsid w:val="00F411BD"/>
    <w:rsid w:val="00F66ADE"/>
    <w:rsid w:val="00F84291"/>
    <w:rsid w:val="00F85B0D"/>
    <w:rsid w:val="00F96EA1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2</cp:revision>
  <cp:lastPrinted>2021-09-21T20:45:00Z</cp:lastPrinted>
  <dcterms:created xsi:type="dcterms:W3CDTF">2023-04-26T17:15:00Z</dcterms:created>
  <dcterms:modified xsi:type="dcterms:W3CDTF">2023-04-26T17:15:00Z</dcterms:modified>
</cp:coreProperties>
</file>